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or Organization Name]</w:t>
      </w:r>
      <w:r>
        <w:br/>
      </w:r>
      <w:r>
        <w:t xml:space="preserve">[Address]</w:t>
      </w:r>
      <w:r>
        <w:br/>
      </w:r>
      <w:r>
        <w:t xml:space="preserve">Los Angeles, CA 90001</w:t>
      </w:r>
    </w:p>
    <w:p>
      <w:pPr>
        <w:pStyle w:val="BodyText"/>
      </w:pPr>
      <w:r>
        <w:t xml:space="preserve">Dear Hiring Manager,</w:t>
      </w:r>
    </w:p>
    <w:p>
      <w:pPr>
        <w:pStyle w:val="BodyText"/>
      </w:pPr>
      <w:r>
        <w:t xml:space="preserve">I am writing to express my enthusiastic interest in the Physiotherapist position at [Clinic or Organization Name] in the United States Los Angeles. As a dedicated and compassionate physiotherapist with [X years] of experience in patient care, rehabilitation, and injury prevention, I am eager to contribute my skills and expertise to a dynamic healthcare environment that values innovation, community engagement, and excellence in treatment. The opportunity to work within the vibrant healthcare landscape of United States Los Angeles is particularly appealing to me, as it aligns with my professional goals of serving diverse populations while advancing the field of physiotherapy.</w:t>
      </w:r>
    </w:p>
    <w:p>
      <w:pPr>
        <w:pStyle w:val="BodyText"/>
      </w:pPr>
      <w:r>
        <w:t xml:space="preserve">Throughout my career as a Physiotherapist, I have focused on delivering personalized care that addresses the unique needs of each patient. My work has centered on restoring mobility, reducing pain, and enhancing overall quality of life through evidence-based practices and cutting-edge techniques. Whether working in clinical settings, sports rehabilitation centers, or outpatient facilities in the United States Los Angeles area, I have consistently prioritized patient education and empowerment. I understand that physiotherapy is not just about treating symptoms but about fostering long-term wellness and resilience. This philosophy has driven me to stay current with advancements in the field, such as telehealth integration, biomechanical assessments, and progressive rehabilitation strategies.</w:t>
      </w:r>
    </w:p>
    <w:p>
      <w:pPr>
        <w:pStyle w:val="BodyText"/>
      </w:pPr>
      <w:r>
        <w:t xml:space="preserve">The United States Los Angeles region offers a unique blend of cultural diversity, technological innovation, and a fast-paced lifestyle that demands tailored healthcare solutions. As a Physiotherapist in this area, I have encountered patients with a wide range of conditions—from athletes recovering from sports injuries to individuals managing chronic pain or post-surgical rehabilitation. This experience has honed my ability to adapt treatment plans to meet the specific demands of different demographics and lifestyles. For example, I have collaborated with local sports teams and fitness centers in United States Los Angeles to develop injury prevention programs, while also working with elderly patients in community clinics to improve mobility and independence. These experiences have reinforced my belief that physiotherapy is a vital component of holistic healthcare, bridging the gap between physical recovery and emotional well-being.</w:t>
      </w:r>
    </w:p>
    <w:p>
      <w:pPr>
        <w:pStyle w:val="BodyText"/>
      </w:pPr>
      <w:r>
        <w:t xml:space="preserve">What draws me most to the role at [Clinic or Organization Name] is its commitment to patient-centered care and its reputation as a leader in the United States Los Angeles healthcare community. I am particularly impressed by your focus on [specific service, technology, or initiative mentioned in the job posting], which resonates with my own passion for delivering high-quality, accessible care. I am confident that my background in [mention specific skills or areas of expertise, e.g., manual therapy, orthopedic rehabilitation, geriatric care] would allow me to contribute meaningfully to your team. Additionally, my ability to communicate effectively in multiple languages and work with culturally diverse populations would enable me to connect with a broad range of patients in the United States Los Angeles area.</w:t>
      </w:r>
    </w:p>
    <w:p>
      <w:pPr>
        <w:pStyle w:val="BodyText"/>
      </w:pPr>
      <w:r>
        <w:t xml:space="preserve">One of the key strengths I bring as a Physiotherapist is my dedication to continuous learning and professional growth. I have completed advanced certifications in [specific training, e.g., dry needling, clinical pilates, or sports physiotherapy], which have enhanced my ability to provide comprehensive care. In the United States Los Angeles, where healthcare standards are rigorous and patient expectations are high, I thrive by staying informed about the latest research and best practices. For instance, I recently attended a workshop on [relevant topic] that has already improved my approach to treating [specific condition or population]. This commitment to excellence ensures that my patients receive the most effective and up-to-date care possible.</w:t>
      </w:r>
    </w:p>
    <w:p>
      <w:pPr>
        <w:pStyle w:val="BodyText"/>
      </w:pPr>
      <w:r>
        <w:t xml:space="preserve">Furthermore, I value collaboration and teamwork, which are essential in the United States Los Angeles healthcare environment. I have consistently worked alongside physicians, occupational therapists, and other healthcare professionals to develop multidisciplinary treatment plans. This collaborative approach not only improves patient outcomes but also fosters a supportive workplace culture. In my current role at [Current or Previous Employer], I have led initiatives to streamline patient referrals and implement feedback systems that enhance the overall care experience. These efforts have been instrumental in building trust with both patients and colleagues, a quality I believe is critical for success in this field.</w:t>
      </w:r>
    </w:p>
    <w:p>
      <w:pPr>
        <w:pStyle w:val="BodyText"/>
      </w:pPr>
      <w:r>
        <w:t xml:space="preserve">The United States Los Angeles region presents a unique opportunity to impact lives through physiotherapy, given its diverse population and evolving healthcare needs. As a Physiotherapist, I am passionate about addressing the challenges faced by individuals in this dynamic environment, whether it’s helping someone return to their daily activities after an injury or supporting those managing long-term conditions. I am particularly motivated by the chance to contribute to community health initiatives and educational programs that promote physical wellness. My goal is not only to treat patients but also to empower them with the knowledge and tools they need to maintain their health independently.</w:t>
      </w:r>
    </w:p>
    <w:p>
      <w:pPr>
        <w:pStyle w:val="BodyText"/>
      </w:pPr>
      <w:r>
        <w:t xml:space="preserve">I am eager to bring my expertise, compassion, and dedication to [Clinic or Organization Name] as you continue your mission of excellence in physiotherapy. I am confident that my experience in the United States Los Angeles healthcare system, combined with my commitment to patient care, will enable me to make a meaningful contribution to your team. I would welcome the opportunity to discuss how my skills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36Z</dcterms:created>
  <dcterms:modified xsi:type="dcterms:W3CDTF">2026-07-24T13:25:36Z</dcterms:modified>
</cp:coreProperties>
</file>

<file path=docProps/custom.xml><?xml version="1.0" encoding="utf-8"?>
<Properties xmlns="http://schemas.openxmlformats.org/officeDocument/2006/custom-properties" xmlns:vt="http://schemas.openxmlformats.org/officeDocument/2006/docPropsVTypes"/>
</file>